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80177" w14:textId="267C1268" w:rsidR="00D12A22" w:rsidRPr="00790136" w:rsidRDefault="00992230" w:rsidP="004F06A3">
      <w:pPr>
        <w:pStyle w:val="a3"/>
        <w:rPr>
          <w:sz w:val="48"/>
          <w:szCs w:val="48"/>
        </w:rPr>
      </w:pPr>
      <w:r w:rsidRPr="00790136">
        <w:rPr>
          <w:rFonts w:hint="eastAsia"/>
          <w:sz w:val="48"/>
          <w:szCs w:val="48"/>
        </w:rPr>
        <w:t>软件测试</w:t>
      </w:r>
      <w:r w:rsidR="003A5DFC" w:rsidRPr="00790136">
        <w:rPr>
          <w:rFonts w:hint="eastAsia"/>
          <w:sz w:val="48"/>
          <w:szCs w:val="48"/>
        </w:rPr>
        <w:t>与质量保证</w:t>
      </w:r>
      <w:r w:rsidRPr="00790136">
        <w:rPr>
          <w:rFonts w:hint="eastAsia"/>
          <w:sz w:val="48"/>
          <w:szCs w:val="48"/>
        </w:rPr>
        <w:t>课程</w:t>
      </w:r>
      <w:r w:rsidR="0072726B" w:rsidRPr="00790136">
        <w:rPr>
          <w:rFonts w:hint="eastAsia"/>
          <w:sz w:val="48"/>
          <w:szCs w:val="48"/>
        </w:rPr>
        <w:t>大作业</w:t>
      </w:r>
    </w:p>
    <w:p w14:paraId="21E9FB53" w14:textId="004B3B7B" w:rsidR="00D12A22" w:rsidRPr="00790136" w:rsidRDefault="00992230" w:rsidP="00560AC7">
      <w:pPr>
        <w:spacing w:beforeLines="50" w:before="156"/>
        <w:rPr>
          <w:b/>
          <w:sz w:val="28"/>
          <w:szCs w:val="28"/>
        </w:rPr>
      </w:pPr>
      <w:r w:rsidRPr="00790136">
        <w:rPr>
          <w:rFonts w:hint="eastAsia"/>
          <w:b/>
          <w:sz w:val="28"/>
          <w:szCs w:val="28"/>
        </w:rPr>
        <w:t>实验目标</w:t>
      </w:r>
      <w:bookmarkStart w:id="0" w:name="_GoBack"/>
      <w:bookmarkEnd w:id="0"/>
    </w:p>
    <w:p w14:paraId="5B60B5B1" w14:textId="767C1508" w:rsidR="00A5420B" w:rsidRDefault="00F076E2" w:rsidP="00525269">
      <w:pPr>
        <w:ind w:firstLineChars="200" w:firstLine="420"/>
      </w:pPr>
      <w:r w:rsidRPr="00F076E2">
        <w:rPr>
          <w:rFonts w:hint="eastAsia"/>
        </w:rPr>
        <w:t>通过本课程的</w:t>
      </w:r>
      <w:r>
        <w:rPr>
          <w:rFonts w:hint="eastAsia"/>
        </w:rPr>
        <w:t>学习，</w:t>
      </w:r>
      <w:r w:rsidR="00893B87">
        <w:rPr>
          <w:rFonts w:hint="eastAsia"/>
        </w:rPr>
        <w:t>同学们应该已经掌握</w:t>
      </w:r>
      <w:r>
        <w:rPr>
          <w:rFonts w:hint="eastAsia"/>
        </w:rPr>
        <w:t>软件测试的基本知识，包括软件测试的发展过程</w:t>
      </w:r>
      <w:r w:rsidR="00A5420B">
        <w:rPr>
          <w:rFonts w:hint="eastAsia"/>
        </w:rPr>
        <w:t>、软件测试的目的和必要性、软件测试分类、常用的软件测试模型及软件测试原则，以及软件测试的一般流程。能够了解黑盒测试常用的技术方法，包括等价类划分法、边界值分析法、因果图法等，以及如何设计测试用例。</w:t>
      </w:r>
      <w:r w:rsidR="00525269">
        <w:rPr>
          <w:rFonts w:hint="eastAsia"/>
        </w:rPr>
        <w:t>掌握逻辑覆盖法和基本路径测试法</w:t>
      </w:r>
      <w:proofErr w:type="gramStart"/>
      <w:r w:rsidR="00525269">
        <w:rPr>
          <w:rFonts w:hint="eastAsia"/>
        </w:rPr>
        <w:t>等白盒测试</w:t>
      </w:r>
      <w:proofErr w:type="gramEnd"/>
      <w:r w:rsidR="00525269">
        <w:rPr>
          <w:rFonts w:hint="eastAsia"/>
        </w:rPr>
        <w:t>方法，，能够绘制程序流程图和控制流图。了解什么是软件缺陷、如何发现缺陷、如何填写缺陷报告。</w:t>
      </w:r>
    </w:p>
    <w:p w14:paraId="10B6C828" w14:textId="69FCA918" w:rsidR="00E96AAA" w:rsidRDefault="00F076E2" w:rsidP="00525269">
      <w:pPr>
        <w:ind w:firstLineChars="200" w:firstLine="420"/>
      </w:pPr>
      <w:r w:rsidRPr="00F076E2">
        <w:rPr>
          <w:rFonts w:hint="eastAsia"/>
        </w:rPr>
        <w:t>作为软件测试</w:t>
      </w:r>
      <w:r w:rsidR="00893B87">
        <w:rPr>
          <w:rFonts w:hint="eastAsia"/>
        </w:rPr>
        <w:t>与质量保证</w:t>
      </w:r>
      <w:r w:rsidRPr="00F076E2">
        <w:rPr>
          <w:rFonts w:hint="eastAsia"/>
        </w:rPr>
        <w:t>课程的</w:t>
      </w:r>
      <w:r w:rsidR="00790136">
        <w:rPr>
          <w:rFonts w:hint="eastAsia"/>
        </w:rPr>
        <w:t>大作业</w:t>
      </w:r>
      <w:r w:rsidRPr="00F076E2">
        <w:rPr>
          <w:rFonts w:hint="eastAsia"/>
        </w:rPr>
        <w:t>，</w:t>
      </w:r>
      <w:r w:rsidR="007A6D45">
        <w:rPr>
          <w:rFonts w:hint="eastAsia"/>
        </w:rPr>
        <w:t>本实验的</w:t>
      </w:r>
      <w:r w:rsidRPr="00F076E2">
        <w:rPr>
          <w:rFonts w:hint="eastAsia"/>
        </w:rPr>
        <w:t>目的在于</w:t>
      </w:r>
      <w:r w:rsidR="007A6D45">
        <w:rPr>
          <w:rFonts w:hint="eastAsia"/>
        </w:rPr>
        <w:t>检验</w:t>
      </w:r>
      <w:r w:rsidR="00525269">
        <w:rPr>
          <w:rFonts w:hint="eastAsia"/>
        </w:rPr>
        <w:t>同学们相关内容的</w:t>
      </w:r>
      <w:r w:rsidR="007A6D45">
        <w:rPr>
          <w:rFonts w:hint="eastAsia"/>
        </w:rPr>
        <w:t>学习</w:t>
      </w:r>
      <w:r w:rsidR="00525269">
        <w:rPr>
          <w:rFonts w:hint="eastAsia"/>
        </w:rPr>
        <w:t>掌握情况。通过此次实验，</w:t>
      </w:r>
      <w:r w:rsidR="007A6D45">
        <w:rPr>
          <w:rFonts w:hint="eastAsia"/>
        </w:rPr>
        <w:t>希望同学们</w:t>
      </w:r>
      <w:r w:rsidR="00E96AAA">
        <w:rPr>
          <w:rFonts w:hint="eastAsia"/>
        </w:rPr>
        <w:t>达到如下目标：</w:t>
      </w:r>
    </w:p>
    <w:p w14:paraId="05648BBD" w14:textId="6D6C7C41" w:rsidR="007A6D45" w:rsidRDefault="007A6D45" w:rsidP="007A6D45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锻炼工程实践和创新能力；</w:t>
      </w:r>
    </w:p>
    <w:p w14:paraId="17186F7E" w14:textId="6DF3203D" w:rsidR="00992230" w:rsidRDefault="007A6D45" w:rsidP="007A6D45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掌握软件测试的具体流程的认识；</w:t>
      </w:r>
    </w:p>
    <w:p w14:paraId="13EF6B97" w14:textId="77777777" w:rsidR="007A6D45" w:rsidRDefault="00E96AAA" w:rsidP="007A6D45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掌握测试用例的设计方法；</w:t>
      </w:r>
    </w:p>
    <w:p w14:paraId="62FF39D9" w14:textId="6E845ADF" w:rsidR="007A6D45" w:rsidRDefault="007A6D45" w:rsidP="007A6D45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掌握测试</w:t>
      </w:r>
      <w:r w:rsidR="00790136">
        <w:rPr>
          <w:rFonts w:hint="eastAsia"/>
        </w:rPr>
        <w:t>文档</w:t>
      </w:r>
      <w:r>
        <w:rPr>
          <w:rFonts w:hint="eastAsia"/>
        </w:rPr>
        <w:t>完整、规范的写作方法。</w:t>
      </w:r>
    </w:p>
    <w:p w14:paraId="1441053C" w14:textId="0A59DA66" w:rsidR="008B1E96" w:rsidRDefault="008B1E96" w:rsidP="008B1E96"/>
    <w:p w14:paraId="341C33ED" w14:textId="77777777" w:rsidR="008B1E96" w:rsidRDefault="008B1E96" w:rsidP="008B1E96"/>
    <w:p w14:paraId="62045CE5" w14:textId="58645A74" w:rsidR="00DE64EB" w:rsidRPr="00790136" w:rsidRDefault="00DE64EB" w:rsidP="00560AC7">
      <w:pPr>
        <w:spacing w:beforeLines="50" w:before="156"/>
        <w:rPr>
          <w:b/>
          <w:sz w:val="28"/>
          <w:szCs w:val="28"/>
        </w:rPr>
      </w:pPr>
      <w:r w:rsidRPr="00790136">
        <w:rPr>
          <w:rFonts w:hint="eastAsia"/>
          <w:b/>
          <w:sz w:val="28"/>
          <w:szCs w:val="28"/>
        </w:rPr>
        <w:t>实验内容</w:t>
      </w:r>
    </w:p>
    <w:p w14:paraId="1CEEFEFE" w14:textId="2706887A" w:rsidR="007A6D45" w:rsidRPr="00A164D7" w:rsidRDefault="004F06A3" w:rsidP="00560AC7">
      <w:pPr>
        <w:spacing w:beforeLines="50" w:before="156"/>
        <w:rPr>
          <w:b/>
          <w:bCs/>
          <w:sz w:val="28"/>
          <w:szCs w:val="28"/>
        </w:rPr>
      </w:pPr>
      <w:r w:rsidRPr="00A164D7">
        <w:rPr>
          <w:rFonts w:hint="eastAsia"/>
          <w:b/>
          <w:bCs/>
          <w:sz w:val="28"/>
          <w:szCs w:val="28"/>
        </w:rPr>
        <w:t>Exercise</w:t>
      </w:r>
      <w:r w:rsidRPr="00A164D7">
        <w:rPr>
          <w:b/>
          <w:bCs/>
          <w:sz w:val="28"/>
          <w:szCs w:val="28"/>
        </w:rPr>
        <w:t xml:space="preserve"> 1</w:t>
      </w:r>
    </w:p>
    <w:p w14:paraId="30EA897F" w14:textId="3F3F0D3B" w:rsidR="000B2542" w:rsidRPr="00A164D7" w:rsidRDefault="00231DB4" w:rsidP="000761FB">
      <w:pPr>
        <w:ind w:left="420"/>
        <w:rPr>
          <w:b/>
          <w:bCs/>
        </w:rPr>
      </w:pPr>
      <w:r w:rsidRPr="00A164D7">
        <w:rPr>
          <w:rFonts w:hint="eastAsia"/>
          <w:b/>
          <w:bCs/>
        </w:rPr>
        <w:t>针对一款软件进行</w:t>
      </w:r>
      <w:r w:rsidR="00C850B8">
        <w:rPr>
          <w:rFonts w:hint="eastAsia"/>
          <w:b/>
          <w:bCs/>
        </w:rPr>
        <w:t>软件功能</w:t>
      </w:r>
      <w:r w:rsidR="009C5DCB">
        <w:rPr>
          <w:rFonts w:hint="eastAsia"/>
          <w:b/>
          <w:bCs/>
        </w:rPr>
        <w:t>（黑盒）</w:t>
      </w:r>
      <w:r w:rsidRPr="00A164D7">
        <w:rPr>
          <w:rFonts w:hint="eastAsia"/>
          <w:b/>
          <w:bCs/>
        </w:rPr>
        <w:t>测试</w:t>
      </w:r>
      <w:r w:rsidR="0012232F">
        <w:rPr>
          <w:rFonts w:hint="eastAsia"/>
          <w:b/>
          <w:bCs/>
        </w:rPr>
        <w:t>，写</w:t>
      </w:r>
      <w:r w:rsidR="00FA76D7">
        <w:rPr>
          <w:rFonts w:hint="eastAsia"/>
          <w:b/>
          <w:bCs/>
        </w:rPr>
        <w:t>一份</w:t>
      </w:r>
      <w:r w:rsidR="008B2C66">
        <w:rPr>
          <w:rFonts w:hint="eastAsia"/>
          <w:b/>
          <w:bCs/>
        </w:rPr>
        <w:t>软件</w:t>
      </w:r>
      <w:r w:rsidR="00FA76D7">
        <w:rPr>
          <w:rFonts w:hint="eastAsia"/>
          <w:b/>
          <w:bCs/>
        </w:rPr>
        <w:t>测试</w:t>
      </w:r>
      <w:r w:rsidR="002B48D3">
        <w:rPr>
          <w:rFonts w:hint="eastAsia"/>
          <w:b/>
          <w:bCs/>
        </w:rPr>
        <w:t>文档</w:t>
      </w:r>
      <w:r w:rsidRPr="00A164D7">
        <w:rPr>
          <w:rFonts w:hint="eastAsia"/>
          <w:b/>
          <w:bCs/>
        </w:rPr>
        <w:t>。</w:t>
      </w:r>
      <w:r w:rsidR="00C850B8">
        <w:rPr>
          <w:rFonts w:hint="eastAsia"/>
          <w:b/>
          <w:bCs/>
        </w:rPr>
        <w:t>软件测试文档应包括测试计划、测试设计规格说明、软件测试用例规格说明、测试规程、测试日志、软件缺陷报告以及测试总结报告。</w:t>
      </w:r>
      <w:r w:rsidR="00035886">
        <w:rPr>
          <w:rFonts w:hint="eastAsia"/>
          <w:b/>
          <w:bCs/>
        </w:rPr>
        <w:t>使用软件测试工具的有加分</w:t>
      </w:r>
      <w:r w:rsidR="009C5DCB">
        <w:rPr>
          <w:rFonts w:hint="eastAsia"/>
          <w:b/>
          <w:bCs/>
        </w:rPr>
        <w:t>。</w:t>
      </w:r>
    </w:p>
    <w:p w14:paraId="19E1AB7B" w14:textId="6916810B" w:rsidR="00626DCC" w:rsidRDefault="00626DCC" w:rsidP="00231DB4">
      <w:pPr>
        <w:ind w:left="420"/>
      </w:pPr>
    </w:p>
    <w:p w14:paraId="0275B54A" w14:textId="77777777" w:rsidR="008B1E96" w:rsidRDefault="008B1E96" w:rsidP="000761FB"/>
    <w:p w14:paraId="0E53096D" w14:textId="77777777" w:rsidR="00EE2AB3" w:rsidRDefault="00EE2AB3" w:rsidP="00FA76D7">
      <w:pPr>
        <w:spacing w:beforeLines="50" w:before="156"/>
        <w:rPr>
          <w:b/>
          <w:bCs/>
          <w:sz w:val="28"/>
          <w:szCs w:val="28"/>
        </w:rPr>
      </w:pPr>
    </w:p>
    <w:p w14:paraId="5FFC5250" w14:textId="03271B68" w:rsidR="00FA76D7" w:rsidRPr="00A164D7" w:rsidRDefault="00FA76D7" w:rsidP="00FA76D7">
      <w:pPr>
        <w:spacing w:beforeLines="50" w:before="156"/>
        <w:rPr>
          <w:b/>
          <w:bCs/>
          <w:sz w:val="28"/>
          <w:szCs w:val="28"/>
        </w:rPr>
      </w:pPr>
      <w:r w:rsidRPr="00A164D7">
        <w:rPr>
          <w:rFonts w:hint="eastAsia"/>
          <w:b/>
          <w:bCs/>
          <w:sz w:val="28"/>
          <w:szCs w:val="28"/>
        </w:rPr>
        <w:t>Exercise</w:t>
      </w:r>
      <w:r w:rsidRPr="00A164D7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2</w:t>
      </w:r>
    </w:p>
    <w:p w14:paraId="42EBC7E9" w14:textId="41310F5F" w:rsidR="00FA76D7" w:rsidRDefault="00FA76D7" w:rsidP="00FA76D7">
      <w:pPr>
        <w:ind w:left="420"/>
        <w:rPr>
          <w:b/>
          <w:bCs/>
        </w:rPr>
      </w:pPr>
      <w:r>
        <w:rPr>
          <w:rFonts w:hint="eastAsia"/>
          <w:b/>
          <w:bCs/>
        </w:rPr>
        <w:t>设计一个程序，实现的功能是输入一个日期之后，返回下一天的日期。</w:t>
      </w:r>
      <w:r w:rsidR="00CD29D2">
        <w:rPr>
          <w:rFonts w:hint="eastAsia"/>
          <w:b/>
          <w:bCs/>
        </w:rPr>
        <w:t>对</w:t>
      </w:r>
      <w:r w:rsidR="00EE2AB3">
        <w:rPr>
          <w:rFonts w:hint="eastAsia"/>
          <w:b/>
          <w:bCs/>
        </w:rPr>
        <w:t>该程序</w:t>
      </w:r>
      <w:proofErr w:type="gramStart"/>
      <w:r w:rsidR="00EE2AB3">
        <w:rPr>
          <w:rFonts w:hint="eastAsia"/>
          <w:b/>
          <w:bCs/>
        </w:rPr>
        <w:t>进行白盒测试</w:t>
      </w:r>
      <w:proofErr w:type="gramEnd"/>
      <w:r w:rsidR="009D0DAE">
        <w:rPr>
          <w:rFonts w:hint="eastAsia"/>
          <w:b/>
          <w:bCs/>
        </w:rPr>
        <w:t>并</w:t>
      </w:r>
      <w:r w:rsidR="003C60A7">
        <w:rPr>
          <w:rFonts w:hint="eastAsia"/>
          <w:b/>
          <w:bCs/>
        </w:rPr>
        <w:t>编写</w:t>
      </w:r>
      <w:r w:rsidR="009D0DAE">
        <w:rPr>
          <w:rFonts w:hint="eastAsia"/>
          <w:b/>
          <w:bCs/>
        </w:rPr>
        <w:t>测试用例文档</w:t>
      </w:r>
      <w:r w:rsidR="00580319">
        <w:rPr>
          <w:rFonts w:hint="eastAsia"/>
          <w:b/>
          <w:bCs/>
        </w:rPr>
        <w:t>等</w:t>
      </w:r>
      <w:r w:rsidR="00CC78F9">
        <w:rPr>
          <w:rFonts w:hint="eastAsia"/>
          <w:b/>
          <w:bCs/>
        </w:rPr>
        <w:t>说明</w:t>
      </w:r>
      <w:r w:rsidR="00EE2AB3">
        <w:rPr>
          <w:rFonts w:hint="eastAsia"/>
          <w:b/>
          <w:bCs/>
        </w:rPr>
        <w:t>。</w:t>
      </w:r>
      <w:r w:rsidR="00595185">
        <w:rPr>
          <w:rFonts w:hint="eastAsia"/>
          <w:b/>
          <w:bCs/>
        </w:rPr>
        <w:t>使用</w:t>
      </w:r>
      <w:r w:rsidR="006D54F6">
        <w:rPr>
          <w:rFonts w:hint="eastAsia"/>
          <w:b/>
          <w:bCs/>
        </w:rPr>
        <w:t>软件</w:t>
      </w:r>
      <w:r w:rsidR="00595185">
        <w:rPr>
          <w:rFonts w:hint="eastAsia"/>
          <w:b/>
          <w:bCs/>
        </w:rPr>
        <w:t>测试工具的有加分。</w:t>
      </w:r>
    </w:p>
    <w:p w14:paraId="421B7666" w14:textId="77777777" w:rsidR="00213B37" w:rsidRPr="00B46131" w:rsidRDefault="00213B37" w:rsidP="00FA76D7">
      <w:pPr>
        <w:ind w:left="420"/>
        <w:rPr>
          <w:b/>
          <w:bCs/>
        </w:rPr>
      </w:pPr>
    </w:p>
    <w:p w14:paraId="5A0C9C10" w14:textId="77777777" w:rsidR="00423A3A" w:rsidRDefault="00423A3A" w:rsidP="00423A3A">
      <w:pPr>
        <w:ind w:left="420"/>
        <w:rPr>
          <w:b/>
          <w:bCs/>
        </w:rPr>
      </w:pPr>
      <w:r>
        <w:rPr>
          <w:rFonts w:hint="eastAsia"/>
          <w:b/>
          <w:bCs/>
        </w:rPr>
        <w:t>示例1：</w:t>
      </w:r>
    </w:p>
    <w:p w14:paraId="30CBF1F2" w14:textId="77777777" w:rsidR="00423A3A" w:rsidRPr="008B1E96" w:rsidRDefault="00423A3A" w:rsidP="00423A3A">
      <w:pPr>
        <w:ind w:left="420"/>
      </w:pPr>
      <w:r w:rsidRPr="008B1E96">
        <w:rPr>
          <w:rFonts w:hint="eastAsia"/>
        </w:rPr>
        <w:t>输入：</w:t>
      </w:r>
      <w:r>
        <w:rPr>
          <w:rFonts w:hint="eastAsia"/>
        </w:rPr>
        <w:t>2</w:t>
      </w:r>
      <w:r>
        <w:t>021-11-1</w:t>
      </w:r>
    </w:p>
    <w:p w14:paraId="1B0DAC7B" w14:textId="77777777" w:rsidR="00423A3A" w:rsidRDefault="00423A3A" w:rsidP="00423A3A">
      <w:pPr>
        <w:ind w:left="420"/>
      </w:pPr>
      <w:r>
        <w:rPr>
          <w:rFonts w:hint="eastAsia"/>
        </w:rPr>
        <w:t>输出：2</w:t>
      </w:r>
      <w:r>
        <w:t>021-11-2</w:t>
      </w:r>
    </w:p>
    <w:p w14:paraId="1AED2614" w14:textId="769E9CCF" w:rsidR="008B1E96" w:rsidRDefault="00423A3A" w:rsidP="00423A3A">
      <w:pPr>
        <w:ind w:left="420"/>
        <w:rPr>
          <w:rFonts w:eastAsiaTheme="minorHAnsi"/>
        </w:rPr>
      </w:pPr>
      <w:r>
        <w:rPr>
          <w:rFonts w:hint="eastAsia"/>
        </w:rPr>
        <w:t>解释：</w:t>
      </w:r>
      <w:r w:rsidR="008B1E96">
        <w:rPr>
          <w:rFonts w:hint="eastAsia"/>
        </w:rPr>
        <w:t>输入的年份Y要满足（1</w:t>
      </w:r>
      <w:r w:rsidR="008B1E96">
        <w:t>970</w:t>
      </w:r>
      <w:r>
        <w:rPr>
          <w:rFonts w:eastAsiaTheme="minorHAnsi"/>
        </w:rPr>
        <w:t>≤</w:t>
      </w:r>
      <w:r>
        <w:rPr>
          <w:rFonts w:eastAsiaTheme="minorHAnsi" w:hint="eastAsia"/>
        </w:rPr>
        <w:t>Y</w:t>
      </w:r>
      <w:r>
        <w:rPr>
          <w:rFonts w:eastAsiaTheme="minorHAnsi"/>
        </w:rPr>
        <w:t>≤2050</w:t>
      </w:r>
      <w:r>
        <w:rPr>
          <w:rFonts w:eastAsiaTheme="minorHAnsi" w:hint="eastAsia"/>
        </w:rPr>
        <w:t>），2</w:t>
      </w:r>
      <w:r>
        <w:rPr>
          <w:rFonts w:eastAsiaTheme="minorHAnsi"/>
        </w:rPr>
        <w:t>021-11-1</w:t>
      </w:r>
      <w:r>
        <w:rPr>
          <w:rFonts w:eastAsiaTheme="minorHAnsi" w:hint="eastAsia"/>
        </w:rPr>
        <w:t>为合法输入，输出下一天2</w:t>
      </w:r>
      <w:r>
        <w:rPr>
          <w:rFonts w:eastAsiaTheme="minorHAnsi"/>
        </w:rPr>
        <w:t>021-11-2.</w:t>
      </w:r>
    </w:p>
    <w:p w14:paraId="3475FB21" w14:textId="2D2FF702" w:rsidR="00423A3A" w:rsidRDefault="00423A3A" w:rsidP="00FA76D7">
      <w:pPr>
        <w:ind w:left="420"/>
        <w:rPr>
          <w:rFonts w:eastAsiaTheme="minorHAnsi"/>
        </w:rPr>
      </w:pPr>
    </w:p>
    <w:p w14:paraId="3DF29EE5" w14:textId="4D818303" w:rsidR="00423A3A" w:rsidRDefault="00423A3A" w:rsidP="00423A3A">
      <w:pPr>
        <w:ind w:left="420"/>
        <w:rPr>
          <w:b/>
          <w:bCs/>
        </w:rPr>
      </w:pPr>
      <w:r>
        <w:rPr>
          <w:rFonts w:hint="eastAsia"/>
          <w:b/>
          <w:bCs/>
        </w:rPr>
        <w:lastRenderedPageBreak/>
        <w:t>示例</w:t>
      </w:r>
      <w:r>
        <w:rPr>
          <w:b/>
          <w:bCs/>
        </w:rPr>
        <w:t>2</w:t>
      </w:r>
      <w:r>
        <w:rPr>
          <w:rFonts w:hint="eastAsia"/>
          <w:b/>
          <w:bCs/>
        </w:rPr>
        <w:t>：</w:t>
      </w:r>
    </w:p>
    <w:p w14:paraId="1FC68E09" w14:textId="6B24C54B" w:rsidR="00423A3A" w:rsidRPr="008B1E96" w:rsidRDefault="00423A3A" w:rsidP="00423A3A">
      <w:pPr>
        <w:ind w:left="420"/>
      </w:pPr>
      <w:r w:rsidRPr="008B1E96">
        <w:rPr>
          <w:rFonts w:hint="eastAsia"/>
        </w:rPr>
        <w:t>输入：</w:t>
      </w:r>
      <w:r>
        <w:rPr>
          <w:rFonts w:hint="eastAsia"/>
        </w:rPr>
        <w:t>2</w:t>
      </w:r>
      <w:r>
        <w:t>021-2-28</w:t>
      </w:r>
    </w:p>
    <w:p w14:paraId="1F43B6C1" w14:textId="1552F0A0" w:rsidR="00423A3A" w:rsidRDefault="00423A3A" w:rsidP="00423A3A">
      <w:pPr>
        <w:ind w:left="420"/>
      </w:pPr>
      <w:r>
        <w:rPr>
          <w:rFonts w:hint="eastAsia"/>
        </w:rPr>
        <w:t>输出：2</w:t>
      </w:r>
      <w:r>
        <w:t>021-3-1</w:t>
      </w:r>
    </w:p>
    <w:p w14:paraId="2423CF49" w14:textId="006722A0" w:rsidR="00423A3A" w:rsidRDefault="00423A3A" w:rsidP="00423A3A">
      <w:pPr>
        <w:ind w:left="420"/>
      </w:pPr>
      <w:r>
        <w:rPr>
          <w:rFonts w:hint="eastAsia"/>
        </w:rPr>
        <w:t>解释：2</w:t>
      </w:r>
      <w:r>
        <w:t>021</w:t>
      </w:r>
      <w:r>
        <w:rPr>
          <w:rFonts w:hint="eastAsia"/>
        </w:rPr>
        <w:t>为平年，输入2</w:t>
      </w:r>
      <w:r>
        <w:t>021-2-28</w:t>
      </w:r>
      <w:r>
        <w:rPr>
          <w:rFonts w:hint="eastAsia"/>
        </w:rPr>
        <w:t>，</w:t>
      </w:r>
      <w:r w:rsidR="00213B37">
        <w:rPr>
          <w:rFonts w:hint="eastAsia"/>
        </w:rPr>
        <w:t>输出</w:t>
      </w:r>
      <w:r>
        <w:rPr>
          <w:rFonts w:hint="eastAsia"/>
        </w:rPr>
        <w:t>2</w:t>
      </w:r>
      <w:r>
        <w:t>021-3-1.</w:t>
      </w:r>
    </w:p>
    <w:p w14:paraId="027C4308" w14:textId="74242ED8" w:rsidR="00423A3A" w:rsidRDefault="00423A3A" w:rsidP="00423A3A">
      <w:pPr>
        <w:ind w:left="420"/>
      </w:pPr>
    </w:p>
    <w:p w14:paraId="73E24364" w14:textId="3BDEABC6" w:rsidR="00423A3A" w:rsidRDefault="00423A3A" w:rsidP="00423A3A">
      <w:pPr>
        <w:ind w:left="420"/>
        <w:rPr>
          <w:b/>
          <w:bCs/>
        </w:rPr>
      </w:pPr>
      <w:r>
        <w:rPr>
          <w:rFonts w:hint="eastAsia"/>
          <w:b/>
          <w:bCs/>
        </w:rPr>
        <w:t>示例</w:t>
      </w:r>
      <w:r>
        <w:rPr>
          <w:b/>
          <w:bCs/>
        </w:rPr>
        <w:t>3</w:t>
      </w:r>
      <w:r>
        <w:rPr>
          <w:rFonts w:hint="eastAsia"/>
          <w:b/>
          <w:bCs/>
        </w:rPr>
        <w:t>：</w:t>
      </w:r>
    </w:p>
    <w:p w14:paraId="4A4046DE" w14:textId="20A0D7A6" w:rsidR="00423A3A" w:rsidRPr="008B1E96" w:rsidRDefault="00423A3A" w:rsidP="00423A3A">
      <w:pPr>
        <w:ind w:left="420"/>
      </w:pPr>
      <w:r w:rsidRPr="008B1E96">
        <w:rPr>
          <w:rFonts w:hint="eastAsia"/>
        </w:rPr>
        <w:t>输入：</w:t>
      </w:r>
      <w:r>
        <w:t>1969-12-31</w:t>
      </w:r>
    </w:p>
    <w:p w14:paraId="1EEB9016" w14:textId="00D16AB9" w:rsidR="00423A3A" w:rsidRDefault="00423A3A" w:rsidP="00423A3A">
      <w:pPr>
        <w:ind w:left="420"/>
      </w:pPr>
      <w:r>
        <w:rPr>
          <w:rFonts w:hint="eastAsia"/>
        </w:rPr>
        <w:t>输出：Input</w:t>
      </w:r>
      <w:r>
        <w:t xml:space="preserve"> </w:t>
      </w:r>
      <w:r w:rsidR="00213B37">
        <w:rPr>
          <w:rFonts w:hint="eastAsia"/>
        </w:rPr>
        <w:t>Error！</w:t>
      </w:r>
    </w:p>
    <w:p w14:paraId="2B261A5D" w14:textId="1E212E39" w:rsidR="00423A3A" w:rsidRDefault="00423A3A" w:rsidP="00423A3A">
      <w:pPr>
        <w:ind w:left="420"/>
        <w:rPr>
          <w:rFonts w:eastAsiaTheme="minorHAnsi"/>
        </w:rPr>
      </w:pPr>
      <w:r>
        <w:rPr>
          <w:rFonts w:hint="eastAsia"/>
        </w:rPr>
        <w:t>解释：</w:t>
      </w:r>
      <w:r w:rsidR="00213B37">
        <w:rPr>
          <w:rFonts w:hint="eastAsia"/>
        </w:rPr>
        <w:t>输入Y年份限制为1</w:t>
      </w:r>
      <w:r w:rsidR="00213B37">
        <w:t>970</w:t>
      </w:r>
      <w:r w:rsidR="00213B37">
        <w:rPr>
          <w:rFonts w:eastAsiaTheme="minorHAnsi"/>
        </w:rPr>
        <w:t>≤</w:t>
      </w:r>
      <w:r w:rsidR="00213B37">
        <w:rPr>
          <w:rFonts w:eastAsiaTheme="minorHAnsi" w:hint="eastAsia"/>
        </w:rPr>
        <w:t>Y</w:t>
      </w:r>
      <w:r w:rsidR="00213B37">
        <w:rPr>
          <w:rFonts w:eastAsiaTheme="minorHAnsi"/>
        </w:rPr>
        <w:t>≤2050.</w:t>
      </w:r>
    </w:p>
    <w:p w14:paraId="79F6F095" w14:textId="117886F5" w:rsidR="00537946" w:rsidRDefault="00537946" w:rsidP="00423A3A">
      <w:pPr>
        <w:ind w:left="420"/>
        <w:rPr>
          <w:rFonts w:eastAsiaTheme="minorHAnsi"/>
        </w:rPr>
      </w:pPr>
    </w:p>
    <w:p w14:paraId="7F386E86" w14:textId="7DC3B832" w:rsidR="00537946" w:rsidRDefault="00537946" w:rsidP="00537946">
      <w:pPr>
        <w:ind w:left="420"/>
        <w:rPr>
          <w:b/>
          <w:bCs/>
        </w:rPr>
      </w:pPr>
      <w:r>
        <w:rPr>
          <w:rFonts w:hint="eastAsia"/>
          <w:b/>
          <w:bCs/>
        </w:rPr>
        <w:t>示例</w:t>
      </w:r>
      <w:r>
        <w:rPr>
          <w:b/>
          <w:bCs/>
        </w:rPr>
        <w:t>4</w:t>
      </w:r>
      <w:r>
        <w:rPr>
          <w:rFonts w:hint="eastAsia"/>
          <w:b/>
          <w:bCs/>
        </w:rPr>
        <w:t>：</w:t>
      </w:r>
    </w:p>
    <w:p w14:paraId="32F50424" w14:textId="0AF3DAA7" w:rsidR="00537946" w:rsidRPr="008B1E96" w:rsidRDefault="00537946" w:rsidP="00537946">
      <w:pPr>
        <w:ind w:left="420"/>
      </w:pPr>
      <w:r w:rsidRPr="008B1E96">
        <w:rPr>
          <w:rFonts w:hint="eastAsia"/>
        </w:rPr>
        <w:t>输入：</w:t>
      </w:r>
      <w:r>
        <w:rPr>
          <w:rFonts w:hint="eastAsia"/>
        </w:rPr>
        <w:t>2</w:t>
      </w:r>
      <w:r>
        <w:t>021-10-32</w:t>
      </w:r>
    </w:p>
    <w:p w14:paraId="7CAC9D7C" w14:textId="53AFC45C" w:rsidR="00537946" w:rsidRDefault="00537946" w:rsidP="00537946">
      <w:pPr>
        <w:ind w:left="420"/>
      </w:pPr>
      <w:r>
        <w:rPr>
          <w:rFonts w:hint="eastAsia"/>
        </w:rPr>
        <w:t>输出：Input</w:t>
      </w:r>
      <w:r>
        <w:t xml:space="preserve"> </w:t>
      </w:r>
      <w:r>
        <w:rPr>
          <w:rFonts w:hint="eastAsia"/>
        </w:rPr>
        <w:t>Error！</w:t>
      </w:r>
    </w:p>
    <w:p w14:paraId="57DE1E2C" w14:textId="78E9B8E3" w:rsidR="00537946" w:rsidRDefault="00537946" w:rsidP="00537946">
      <w:pPr>
        <w:ind w:left="420"/>
        <w:rPr>
          <w:rFonts w:eastAsiaTheme="minorHAnsi"/>
        </w:rPr>
      </w:pPr>
      <w:r>
        <w:rPr>
          <w:rFonts w:hint="eastAsia"/>
        </w:rPr>
        <w:t>解释：输入日期超过限制.</w:t>
      </w:r>
    </w:p>
    <w:p w14:paraId="75771343" w14:textId="742AD7B0" w:rsidR="00213B37" w:rsidRDefault="00213B37" w:rsidP="00423A3A">
      <w:pPr>
        <w:ind w:left="420"/>
        <w:rPr>
          <w:rFonts w:eastAsiaTheme="minorHAnsi"/>
        </w:rPr>
      </w:pPr>
    </w:p>
    <w:p w14:paraId="028900C1" w14:textId="3B62CFE7" w:rsidR="00213B37" w:rsidRDefault="00213B37" w:rsidP="00213B37">
      <w:pPr>
        <w:ind w:left="420"/>
        <w:rPr>
          <w:b/>
          <w:bCs/>
        </w:rPr>
      </w:pPr>
      <w:r>
        <w:rPr>
          <w:rFonts w:hint="eastAsia"/>
          <w:b/>
          <w:bCs/>
        </w:rPr>
        <w:t>示例</w:t>
      </w:r>
      <w:r w:rsidR="00537946">
        <w:rPr>
          <w:b/>
          <w:bCs/>
        </w:rPr>
        <w:t>5</w:t>
      </w:r>
      <w:r>
        <w:rPr>
          <w:rFonts w:hint="eastAsia"/>
          <w:b/>
          <w:bCs/>
        </w:rPr>
        <w:t>：</w:t>
      </w:r>
    </w:p>
    <w:p w14:paraId="5CEE977F" w14:textId="79013DC8" w:rsidR="00213B37" w:rsidRPr="008B1E96" w:rsidRDefault="00213B37" w:rsidP="00213B37">
      <w:pPr>
        <w:ind w:left="420"/>
      </w:pPr>
      <w:r w:rsidRPr="008B1E96">
        <w:rPr>
          <w:rFonts w:hint="eastAsia"/>
        </w:rPr>
        <w:t>输入：</w:t>
      </w:r>
      <w:r>
        <w:t>2050-12-31</w:t>
      </w:r>
    </w:p>
    <w:p w14:paraId="4836C37F" w14:textId="1C7ECCF3" w:rsidR="00213B37" w:rsidRDefault="00213B37" w:rsidP="00213B37">
      <w:pPr>
        <w:ind w:left="420"/>
      </w:pPr>
      <w:r>
        <w:rPr>
          <w:rFonts w:hint="eastAsia"/>
        </w:rPr>
        <w:t>输出：</w:t>
      </w:r>
      <w:r>
        <w:t>2051-1-1</w:t>
      </w:r>
    </w:p>
    <w:p w14:paraId="2AA17FF0" w14:textId="22D2BC8D" w:rsidR="00213B37" w:rsidRPr="00423A3A" w:rsidRDefault="00213B37" w:rsidP="00213B37">
      <w:pPr>
        <w:ind w:left="420"/>
      </w:pPr>
      <w:r>
        <w:rPr>
          <w:rFonts w:hint="eastAsia"/>
        </w:rPr>
        <w:t>解释：输入年份2</w:t>
      </w:r>
      <w:r>
        <w:t>050</w:t>
      </w:r>
      <w:r>
        <w:rPr>
          <w:rFonts w:hint="eastAsia"/>
        </w:rPr>
        <w:t>合法，输出下一天2</w:t>
      </w:r>
      <w:r>
        <w:t>051-1-1.</w:t>
      </w:r>
    </w:p>
    <w:sectPr w:rsidR="00213B37" w:rsidRPr="00423A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385701"/>
    <w:multiLevelType w:val="hybridMultilevel"/>
    <w:tmpl w:val="0996233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sjQzMDW2NDI2NDBV0lEKTi0uzszPAykwqQUAtwTgpywAAAA="/>
  </w:docVars>
  <w:rsids>
    <w:rsidRoot w:val="00F45516"/>
    <w:rsid w:val="00035886"/>
    <w:rsid w:val="000761FB"/>
    <w:rsid w:val="00096BD1"/>
    <w:rsid w:val="000A208B"/>
    <w:rsid w:val="000B2542"/>
    <w:rsid w:val="000E2010"/>
    <w:rsid w:val="0012232F"/>
    <w:rsid w:val="00170DDA"/>
    <w:rsid w:val="00170EFA"/>
    <w:rsid w:val="00213B37"/>
    <w:rsid w:val="002165A0"/>
    <w:rsid w:val="00231DB4"/>
    <w:rsid w:val="002B48D3"/>
    <w:rsid w:val="003A5DFC"/>
    <w:rsid w:val="003C177B"/>
    <w:rsid w:val="003C60A7"/>
    <w:rsid w:val="003E420E"/>
    <w:rsid w:val="00423A3A"/>
    <w:rsid w:val="004523B7"/>
    <w:rsid w:val="004D10D5"/>
    <w:rsid w:val="004F06A3"/>
    <w:rsid w:val="00525269"/>
    <w:rsid w:val="00537946"/>
    <w:rsid w:val="00560AC7"/>
    <w:rsid w:val="00580319"/>
    <w:rsid w:val="00595185"/>
    <w:rsid w:val="00626DCC"/>
    <w:rsid w:val="006360FE"/>
    <w:rsid w:val="00647233"/>
    <w:rsid w:val="006B6C24"/>
    <w:rsid w:val="006D54F6"/>
    <w:rsid w:val="007019CB"/>
    <w:rsid w:val="00715DED"/>
    <w:rsid w:val="0072726B"/>
    <w:rsid w:val="00790136"/>
    <w:rsid w:val="007A6D45"/>
    <w:rsid w:val="007D79E1"/>
    <w:rsid w:val="00805207"/>
    <w:rsid w:val="00893B87"/>
    <w:rsid w:val="008964C6"/>
    <w:rsid w:val="008B1E96"/>
    <w:rsid w:val="008B2C66"/>
    <w:rsid w:val="008D54A8"/>
    <w:rsid w:val="00992230"/>
    <w:rsid w:val="00997D5A"/>
    <w:rsid w:val="009C5DCB"/>
    <w:rsid w:val="009D0DAE"/>
    <w:rsid w:val="009D5BE2"/>
    <w:rsid w:val="00A164D7"/>
    <w:rsid w:val="00A23249"/>
    <w:rsid w:val="00A5420B"/>
    <w:rsid w:val="00A63907"/>
    <w:rsid w:val="00A64032"/>
    <w:rsid w:val="00AD2559"/>
    <w:rsid w:val="00B46131"/>
    <w:rsid w:val="00B60DD1"/>
    <w:rsid w:val="00BA1DD7"/>
    <w:rsid w:val="00BF18A6"/>
    <w:rsid w:val="00C31707"/>
    <w:rsid w:val="00C674FC"/>
    <w:rsid w:val="00C850B8"/>
    <w:rsid w:val="00CA7F57"/>
    <w:rsid w:val="00CC78F9"/>
    <w:rsid w:val="00CD1B33"/>
    <w:rsid w:val="00CD29D2"/>
    <w:rsid w:val="00CF2239"/>
    <w:rsid w:val="00D12A22"/>
    <w:rsid w:val="00D32680"/>
    <w:rsid w:val="00DE64EB"/>
    <w:rsid w:val="00E33220"/>
    <w:rsid w:val="00E96AAA"/>
    <w:rsid w:val="00EE2AB3"/>
    <w:rsid w:val="00F076E2"/>
    <w:rsid w:val="00F125FB"/>
    <w:rsid w:val="00F45516"/>
    <w:rsid w:val="00FA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0154A"/>
  <w15:chartTrackingRefBased/>
  <w15:docId w15:val="{4EDA0B15-6EE8-422E-BAD0-B9811B6B8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99223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99223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E96AAA"/>
    <w:pPr>
      <w:ind w:firstLineChars="200" w:firstLine="420"/>
    </w:pPr>
  </w:style>
  <w:style w:type="character" w:styleId="a6">
    <w:name w:val="Emphasis"/>
    <w:basedOn w:val="a0"/>
    <w:uiPriority w:val="20"/>
    <w:qFormat/>
    <w:rsid w:val="00231DB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</TotalTime>
  <Pages>2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12004720@qq.com</dc:creator>
  <cp:keywords/>
  <dc:description/>
  <cp:lastModifiedBy>Song Yang</cp:lastModifiedBy>
  <cp:revision>39</cp:revision>
  <dcterms:created xsi:type="dcterms:W3CDTF">2021-11-01T13:50:00Z</dcterms:created>
  <dcterms:modified xsi:type="dcterms:W3CDTF">2021-11-09T06:06:00Z</dcterms:modified>
</cp:coreProperties>
</file>